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5DB73DDE" w:rsidR="00B64460" w:rsidRPr="001F4BEE" w:rsidRDefault="007D238B" w:rsidP="00B64460">
                            <w:pPr>
                              <w:spacing w:after="0"/>
                              <w:jc w:val="bot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F4BE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Od 11.5.2026. do 15.5.2026. 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5DB73DDE" w:rsidR="00B64460" w:rsidRPr="001F4BEE" w:rsidRDefault="007D238B" w:rsidP="00B64460">
                      <w:pPr>
                        <w:spacing w:after="0"/>
                        <w:jc w:val="bot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1F4BEE">
                        <w:rPr>
                          <w:b/>
                          <w:bCs/>
                          <w:sz w:val="28"/>
                          <w:szCs w:val="28"/>
                        </w:rPr>
                        <w:t xml:space="preserve">Od 11.5.2026. do 15.5.2026. 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73383DD4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F4BEE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ALI MOTANI BUREK SA SIROM, TEKUĆ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73A4F449" w:rsidR="007C2D3A" w:rsidRPr="006558BD" w:rsidRDefault="001F4B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40E72D32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F4BEE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IBLJI ŠTAPIĆI, KUHANI KRUMPIR S BLITVOM, JUHA OD RAJČ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07B4513" w:rsidR="007C2D3A" w:rsidRPr="006558BD" w:rsidRDefault="001F4B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4,3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5C5CB0D2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F4BEE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7D678140" w:rsidR="007C2D3A" w:rsidRPr="006558BD" w:rsidRDefault="001F4B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0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73383DD4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F4BEE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ALI MOTANI BUREK SA SIROM, TEKUĆ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73A4F449" w:rsidR="007C2D3A" w:rsidRPr="006558BD" w:rsidRDefault="001F4B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40E72D32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F4BEE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IBLJI ŠTAPIĆI, KUHANI KRUMPIR S BLITVOM, JUHA OD RAJČ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07B4513" w:rsidR="007C2D3A" w:rsidRPr="006558BD" w:rsidRDefault="001F4B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4,3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5C5CB0D2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F4BEE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7D678140" w:rsidR="007C2D3A" w:rsidRPr="006558BD" w:rsidRDefault="001F4B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0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4B3A8390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F4BEE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ŽEMLJA ,MASLAC, SIR, ŠUNKA, JOGURT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09A3BAD4" w:rsidR="007C2D3A" w:rsidRPr="006558BD" w:rsidRDefault="001F4B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239D65B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F4BEE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SVINJSKO PEČENJE, DINSTANE MAHUNE, KRUMPIR I MRKVA, BISTRA J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67C734EC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3DDD53EC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F4BEE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OMPOT OD MAREL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5DD67405" w:rsidR="007C2D3A" w:rsidRPr="006558BD" w:rsidRDefault="001F4B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0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4B3A8390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F4BEE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ŽEMLJA ,MASLAC, SIR, ŠUNKA, JOGURT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09A3BAD4" w:rsidR="007C2D3A" w:rsidRPr="006558BD" w:rsidRDefault="001F4B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239D65B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F4BEE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VINJSKO PEČENJE, DINSTANE MAHUNE, KRUMPIR I MRKVA, BISTRA J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67C734EC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3DDD53EC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F4BEE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OMPOT OD MAREL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5DD67405" w:rsidR="007C2D3A" w:rsidRPr="006558BD" w:rsidRDefault="001F4B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0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5545CA1D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7D23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D238B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AJGANA SA ŠPEKOM, FINO PECIVO, ČAJ S LIMUN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58329D2A" w:rsidR="007C2D3A" w:rsidRPr="006558BD" w:rsidRDefault="001F4B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6B7BCB1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GRAH VARIVO SA SUHIM MESOM, SVJEŽI KUPUS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0DC7EDD4" w:rsidR="007C2D3A" w:rsidRPr="006558BD" w:rsidRDefault="001F4B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0F1F8530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F4BEE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AĆA ŠTRUDLA OD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2C4799A0" w:rsidR="007C2D3A" w:rsidRPr="006558BD" w:rsidRDefault="001F4B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5545CA1D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7D238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D238B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AJGANA SA ŠPEKOM, FINO PECIVO, ČAJ S LIMUN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58329D2A" w:rsidR="007C2D3A" w:rsidRPr="006558BD" w:rsidRDefault="001F4B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6B7BCB1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 xml:space="preserve"> GRAH VARIVO SA SUHIM MESOM, SVJEŽI KUPUS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0DC7EDD4" w:rsidR="007C2D3A" w:rsidRPr="006558BD" w:rsidRDefault="001F4B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0F1F8530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F4BEE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AĆA ŠTRUDLA OD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2C4799A0" w:rsidR="007C2D3A" w:rsidRPr="006558BD" w:rsidRDefault="001F4B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4B14294E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7D23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D238B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LINOLADA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788FD816" w:rsidR="007C2D3A" w:rsidRPr="006558BD" w:rsidRDefault="007D238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53F3A261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7D23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D238B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ORILUK VARIVO S TELETINOM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1C8E0EE0" w:rsidR="007C2D3A" w:rsidRPr="006558BD" w:rsidRDefault="007D238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486276C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7D23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D238B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AĆI MRAMORN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3195A4C6" w:rsidR="007C2D3A" w:rsidRPr="006558BD" w:rsidRDefault="007D238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  <w:r w:rsidR="001F4BE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4B14294E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7D238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D238B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LINOLADA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788FD816" w:rsidR="007C2D3A" w:rsidRPr="006558BD" w:rsidRDefault="007D238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53F3A261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7D238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D238B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ORILUK VARIVO S TELETINOM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1C8E0EE0" w:rsidR="007C2D3A" w:rsidRPr="006558BD" w:rsidRDefault="007D238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486276C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7D238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D238B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AĆI MRAMORN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3195A4C6" w:rsidR="007C2D3A" w:rsidRPr="006558BD" w:rsidRDefault="007D238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  <w:r w:rsidR="001F4BE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5C56A353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7D23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D238B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IŽA NA MLIJEKU S POSIPOM, BANANA</w:t>
                                  </w:r>
                                  <w:r w:rsidR="007D23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04D244D5" w:rsidR="00D242E8" w:rsidRPr="006558BD" w:rsidRDefault="007D238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61E79ADE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7D23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D238B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ŠPAGETE BOLONJEZ, MJEŠA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5833514" w:rsidR="00D242E8" w:rsidRPr="006558BD" w:rsidRDefault="007D238B" w:rsidP="007D238B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1,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92545E1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7D238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D238B" w:rsidRPr="001F4BE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ZLEVANKA OD SIRA, DOMAĆ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0C88887A" w:rsidR="00D242E8" w:rsidRPr="006558BD" w:rsidRDefault="007D238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5C56A353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7D238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D238B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IŽA NA MLIJEKU S POSIPOM, BANANA</w:t>
                            </w:r>
                            <w:r w:rsidR="007D238B">
                              <w:rPr>
                                <w:rFonts w:asciiTheme="majorHAnsi" w:hAnsiTheme="majorHAnsi" w:cstheme="majorHAnsi"/>
                              </w:rPr>
                              <w:t xml:space="preserve">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04D244D5" w:rsidR="00D242E8" w:rsidRPr="006558BD" w:rsidRDefault="007D238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61E79ADE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7D238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D238B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ŠPAGETE BOLONJEZ, MJEŠA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5833514" w:rsidR="00D242E8" w:rsidRPr="006558BD" w:rsidRDefault="007D238B" w:rsidP="007D238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1,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92545E1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7D238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D238B" w:rsidRPr="001F4BE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ZLEVANKA OD SIRA, DOMAĆ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0C88887A" w:rsidR="00D242E8" w:rsidRPr="006558BD" w:rsidRDefault="007D238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D238B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1F4BEE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D238B"/>
    <w:rsid w:val="007E49C2"/>
    <w:rsid w:val="007F2DB2"/>
    <w:rsid w:val="007F395B"/>
    <w:rsid w:val="0085409B"/>
    <w:rsid w:val="0086155A"/>
    <w:rsid w:val="008C5927"/>
    <w:rsid w:val="0091460F"/>
    <w:rsid w:val="00931358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5-08T10:43:00Z</dcterms:created>
  <dcterms:modified xsi:type="dcterms:W3CDTF">2026-05-08T10:43:00Z</dcterms:modified>
</cp:coreProperties>
</file>